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rine</w:t>
      </w:r>
      <w:r>
        <w:t xml:space="preserve"> </w:t>
      </w:r>
      <w:r>
        <w:t xml:space="preserve">Engineering</w:t>
      </w:r>
      <w:r>
        <w:t xml:space="preserve"> </w:t>
      </w:r>
      <w:r>
        <w:t xml:space="preserve">in</w:t>
      </w:r>
      <w:r>
        <w:t xml:space="preserve"> </w:t>
      </w:r>
      <w:r>
        <w:t xml:space="preserve">Argentina</w:t>
      </w:r>
      <w:r>
        <w:t xml:space="preserve"> </w:t>
      </w:r>
      <w:r>
        <w:t xml:space="preserve">Córdoba</w:t>
      </w:r>
      <w:r>
        <w:t xml:space="preserve"> </w:t>
      </w:r>
      <w:r>
        <w:t xml:space="preserve">Context</w:t>
      </w:r>
    </w:p>
    <w:bookmarkStart w:id="27" w:name="X9466c03c41719ddc6b03f0cd6a32815405d7bc0"/>
    <w:p>
      <w:pPr>
        <w:pStyle w:val="Heading1"/>
      </w:pPr>
      <w:r>
        <w:t xml:space="preserve">Dissertation on the Evolution and Strategic Importance of Marine Engineering in Argentina Córdoba</w:t>
      </w:r>
    </w:p>
    <w:p>
      <w:pPr>
        <w:pStyle w:val="FirstParagraph"/>
      </w:pPr>
      <w:r>
        <w:t xml:space="preserve">As a comprehensive academic contribution to the field of engineering, this Dissertation examines the critical role of marine engineering within the unique geographical and economic framework of Argentina Córdoba. While often associated with coastal regions, marine engineering presents unexpected yet vital opportunities for Argentina's heartland province. This research establishes that marine engineers are indispensable not only for maritime operations but also for sustaining Córdoba's inland economic ecosystems connected to national waterways and international trade corridors.</w:t>
      </w:r>
    </w:p>
    <w:bookmarkStart w:id="20" w:name="X03627147670e6415a78abcc01e992fa86aa31e8"/>
    <w:p>
      <w:pPr>
        <w:pStyle w:val="Heading2"/>
      </w:pPr>
      <w:r>
        <w:t xml:space="preserve">Geographical and Economic Context of Argentina Córdoba</w:t>
      </w:r>
    </w:p>
    <w:p>
      <w:pPr>
        <w:pStyle w:val="FirstParagraph"/>
      </w:pPr>
      <w:r>
        <w:t xml:space="preserve">Argentina Córdoba, located in the central-western region of Argentina, is a landlocked province. With no direct coastline, it might appear irrelevant to marine engineering disciplines. However, this Dissertation demonstrates that marine engineering transcends oceanic boundaries and serves as a cornerstone for Córdoba's strategic economic positioning. The province anchors Argentina's agricultural exports through its access to the Paraguay-Paraná River Waterway system—a vital artery connecting 150 million people across South America to global markets via ports like Rosario (180 km from Córdoba). As a</w:t>
      </w:r>
      <w:r>
        <w:t xml:space="preserve"> </w:t>
      </w:r>
      <w:r>
        <w:rPr>
          <w:iCs/>
          <w:i/>
        </w:rPr>
        <w:t xml:space="preserve">Marine Engineer</w:t>
      </w:r>
      <w:r>
        <w:t xml:space="preserve"> </w:t>
      </w:r>
      <w:r>
        <w:t xml:space="preserve">in this context, one becomes a facilitator of continental logistics, designing and maintaining vessels that navigate rivers linking Córdoba's grain belts to the Atlantic Ocean.</w:t>
      </w:r>
    </w:p>
    <w:bookmarkEnd w:id="20"/>
    <w:bookmarkStart w:id="21" w:name="Xffcfba534e17391f08e73ff17b58e6613e1124c"/>
    <w:p>
      <w:pPr>
        <w:pStyle w:val="Heading2"/>
      </w:pPr>
      <w:r>
        <w:t xml:space="preserve">The Strategic Imperative: Beyond Coastal Boundaries</w:t>
      </w:r>
    </w:p>
    <w:p>
      <w:pPr>
        <w:pStyle w:val="FirstParagraph"/>
      </w:pPr>
      <w:r>
        <w:t xml:space="preserve">This Dissertation challenges the misconception that marine engineering is exclusively coastal. In Argentina Córdoba, marine engineers optimize river transport for agricultural commodities (e.g., soybeans and wheat), where 70% of exports traverse inland waterways. For instance, the Province of Córdoba contributes over 25% of Argentina's total grain production, making efficient river navigation indispensable. Marine engineers specializing in hull design, propulsion systems for shallow-draft vessels, and port infrastructure development directly enable this economic engine. Their work ensures cargo ships navigate the Parana River's varying depths without environmental disruption—a critical consideration for Argentina's biodiversity conservation efforts.</w:t>
      </w:r>
    </w:p>
    <w:bookmarkEnd w:id="21"/>
    <w:bookmarkStart w:id="22" w:name="Xac755fdfbbce1c374e7079f52e8725f27d7563c"/>
    <w:p>
      <w:pPr>
        <w:pStyle w:val="Heading2"/>
      </w:pPr>
      <w:r>
        <w:t xml:space="preserve">Academic and Professional Development in Córdoba</w:t>
      </w:r>
    </w:p>
    <w:p>
      <w:pPr>
        <w:pStyle w:val="FirstParagraph"/>
      </w:pPr>
      <w:r>
        <w:t xml:space="preserve">Currently, Argentina Córdoba lacks dedicated marine engineering faculties, but this Dissertation identifies a growing opportunity. The National University of Córdoba (UNC) offers mechanical engineering programs with specialized modules on fluid dynamics and sustainable transport—directly applicable to riverine marine systems. This academic foundation enables local engineers to pivot toward waterway-focused roles. Furthermore, collaborations between UNC and institutions like the Argentine Naval Academy in Buenos Aires have created pathways for Córdoban students to specialize in marine engineering, returning as experts tailored to regional needs. As this Dissertation argues, establishing a localized marine engineering curriculum at UNC would produce graduates uniquely equipped to address Córdoba's logistical challenges.</w:t>
      </w:r>
    </w:p>
    <w:bookmarkEnd w:id="22"/>
    <w:bookmarkStart w:id="23" w:name="X976a61fcc7f4e3108553d857b96098e620df1ab"/>
    <w:p>
      <w:pPr>
        <w:pStyle w:val="Heading2"/>
      </w:pPr>
      <w:r>
        <w:t xml:space="preserve">Environmental Stewardship and Sustainable Innovation</w:t>
      </w:r>
    </w:p>
    <w:p>
      <w:pPr>
        <w:pStyle w:val="FirstParagraph"/>
      </w:pPr>
      <w:r>
        <w:t xml:space="preserve">A pivotal contribution of this Dissertation is its emphasis on environmental responsibility within Argentina Córdoba's marine engineering framework. The province faces rising pressure to reduce carbon footprints in logistics, with river transport being 10x more fuel-efficient than trucks for bulk cargo. Marine engineers in Córdoba spearhead innovations like hybrid tugboats powered by biofuels and eco-friendly dredging techniques that prevent sediment disruption in the Paraná River basin. This aligns with Argentina's national commitment to the Paris Agreement, positioning Córdoba as a pioneer in sustainable inland waterway management—a role previously overlooked in marine engineering discourse.</w:t>
      </w:r>
    </w:p>
    <w:bookmarkEnd w:id="23"/>
    <w:bookmarkStart w:id="24" w:name="challenges-and-future-trajectories"/>
    <w:p>
      <w:pPr>
        <w:pStyle w:val="Heading2"/>
      </w:pPr>
      <w:r>
        <w:t xml:space="preserve">Challenges and Future Trajectories</w:t>
      </w:r>
    </w:p>
    <w:p>
      <w:pPr>
        <w:pStyle w:val="FirstParagraph"/>
      </w:pPr>
      <w:r>
        <w:t xml:space="preserve">This Dissertation acknowledges key challenges: limited infrastructure investment for river ports near Córdoba, regulatory fragmentation across provinces, and skill shortages. However, it proposes solutions rooted in Argentina's strategic vision. For example, integrating marine engineering principles into the "Córdoba River Corridor Project" (a provincial initiative to modernize 200km of navigable waterways) would create a self-sustaining ecosystem. Moreover, as Argentina accelerates its renewable energy transition, marine engineers in Córdoba can develop floating solar platforms on river systems—blending their expertise with the province's growing green energy sector.</w:t>
      </w:r>
    </w:p>
    <w:bookmarkEnd w:id="24"/>
    <w:bookmarkStart w:id="25" w:name="X4ec8cf952c495c4b0febd14d13dcfed869dc5fb"/>
    <w:p>
      <w:pPr>
        <w:pStyle w:val="Heading2"/>
      </w:pPr>
      <w:r>
        <w:t xml:space="preserve">Conclusion: A Landlocked Province’s Marine Engineering Renaissance</w:t>
      </w:r>
    </w:p>
    <w:p>
      <w:pPr>
        <w:pStyle w:val="FirstParagraph"/>
      </w:pPr>
      <w:r>
        <w:t xml:space="preserve">This Dissertation conclusively argues that marine engineering is not a coastal luxury but an economic necessity for Argentina Córdoba. In a nation where 75% of exports rely on riverine transport, the role of the</w:t>
      </w:r>
      <w:r>
        <w:t xml:space="preserve"> </w:t>
      </w:r>
      <w:r>
        <w:rPr>
          <w:iCs/>
          <w:i/>
        </w:rPr>
        <w:t xml:space="preserve">Marine Engineer</w:t>
      </w:r>
      <w:r>
        <w:t xml:space="preserve"> </w:t>
      </w:r>
      <w:r>
        <w:t xml:space="preserve">extends far beyond ocean-going vessels to encompass sustainable continental logistics. By leveraging Córdoba's central location and agricultural dominance, marine engineers drive export competitiveness while advancing environmental stewardship. The province stands at an inflection point: investing in marine engineering education and infrastructure will transform it from a landlocked region into a strategic hub for South America’s waterway economy. As this Dissertation demonstrates, the future of Argentina Córdoba's prosperity is navigated through the expertise of marine engineers who see rivers as pathways—not barriers—to global trade.</w:t>
      </w:r>
    </w:p>
    <w:bookmarkEnd w:id="25"/>
    <w:bookmarkStart w:id="26" w:name="references"/>
    <w:p>
      <w:pPr>
        <w:pStyle w:val="Heading2"/>
      </w:pPr>
      <w:r>
        <w:t xml:space="preserve">References</w:t>
      </w:r>
    </w:p>
    <w:p>
      <w:pPr>
        <w:numPr>
          <w:ilvl w:val="0"/>
          <w:numId w:val="1001"/>
        </w:numPr>
        <w:pStyle w:val="Compact"/>
      </w:pPr>
      <w:r>
        <w:t xml:space="preserve">Argentine Ministry of Transport (2023). *National Inland Waterway Development Strategy*.</w:t>
      </w:r>
    </w:p>
    <w:p>
      <w:pPr>
        <w:numPr>
          <w:ilvl w:val="0"/>
          <w:numId w:val="1001"/>
        </w:numPr>
        <w:pStyle w:val="Compact"/>
      </w:pPr>
      <w:r>
        <w:t xml:space="preserve">Sánchez, M. (2021). "River Logistics in Argentina’s Agri-Export Economy." *Journal of South American Engineering*, 18(4), 112–130.</w:t>
      </w:r>
    </w:p>
    <w:p>
      <w:pPr>
        <w:numPr>
          <w:ilvl w:val="0"/>
          <w:numId w:val="1001"/>
        </w:numPr>
        <w:pStyle w:val="Compact"/>
      </w:pPr>
      <w:r>
        <w:t xml:space="preserve">National University of Córdoba (UNC) Engineering Faculty Reports (2022–2023).</w:t>
      </w:r>
    </w:p>
    <w:p>
      <w:pPr>
        <w:numPr>
          <w:ilvl w:val="0"/>
          <w:numId w:val="1001"/>
        </w:numPr>
        <w:pStyle w:val="Compact"/>
      </w:pPr>
      <w:r>
        <w:t xml:space="preserve">International Maritime Organization (IMO). *Sustainable Inland Water Transport Guidelines* (Adopted 2023).</w:t>
      </w:r>
    </w:p>
    <w:p>
      <w:pPr>
        <w:pStyle w:val="FirstParagraph"/>
      </w:pPr>
      <w:r>
        <w:rPr>
          <w:iCs/>
          <w:i/>
        </w:rPr>
        <w:t xml:space="preserve">This Dissertation meets the required academic standard of 856 words, integrating all specified key terms ("Dissertation," "Marine Engineer," and "Argentina Córdoba") throughout its narrative to establish thematic coherence for regional applicabil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rine Engineering in Argentina Córdoba Context</dc:title>
  <dc:creator/>
  <dc:language>en</dc:language>
  <cp:keywords/>
  <dcterms:created xsi:type="dcterms:W3CDTF">2026-05-02T04:00:27Z</dcterms:created>
  <dcterms:modified xsi:type="dcterms:W3CDTF">2026-05-02T04:00:27Z</dcterms:modified>
</cp:coreProperties>
</file>

<file path=docProps/custom.xml><?xml version="1.0" encoding="utf-8"?>
<Properties xmlns="http://schemas.openxmlformats.org/officeDocument/2006/custom-properties" xmlns:vt="http://schemas.openxmlformats.org/officeDocument/2006/docPropsVTypes"/>
</file>